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3B94A4" w14:textId="77777777" w:rsidR="009E7120" w:rsidRDefault="009E7120" w:rsidP="009E7120">
      <w:pPr>
        <w:pStyle w:val="Heading3"/>
        <w:adjustRightInd w:val="0"/>
        <w:snapToGrid w:val="0"/>
        <w:spacing w:before="0" w:after="120" w:line="480" w:lineRule="auto"/>
        <w:rPr>
          <w:lang w:val="en-US"/>
        </w:rPr>
      </w:pPr>
      <w:r>
        <w:rPr>
          <w:lang w:val="en-US"/>
        </w:rPr>
        <w:t>Appendix</w:t>
      </w:r>
    </w:p>
    <w:p w14:paraId="03C22655" w14:textId="77777777" w:rsidR="009E7120" w:rsidRPr="00350044" w:rsidRDefault="009E7120" w:rsidP="009E7120">
      <w:pPr>
        <w:adjustRightInd w:val="0"/>
        <w:snapToGrid w:val="0"/>
        <w:spacing w:after="120" w:line="480" w:lineRule="auto"/>
        <w:rPr>
          <w:sz w:val="24"/>
          <w:szCs w:val="24"/>
          <w:lang w:val="en-US"/>
        </w:rPr>
      </w:pPr>
      <w:r w:rsidRPr="00350044">
        <w:rPr>
          <w:sz w:val="24"/>
          <w:szCs w:val="24"/>
        </w:rPr>
        <w:t>A description of the four bolt-ons</w:t>
      </w:r>
    </w:p>
    <w:p w14:paraId="4A453AAF" w14:textId="77777777" w:rsidR="009E7120" w:rsidRDefault="009E7120" w:rsidP="009E7120">
      <w:pPr>
        <w:adjustRightInd w:val="0"/>
        <w:snapToGrid w:val="0"/>
        <w:spacing w:after="120" w:line="480" w:lineRule="auto"/>
        <w:rPr>
          <w:lang w:val="en-US"/>
        </w:rPr>
      </w:pPr>
    </w:p>
    <w:p w14:paraId="5CE92111" w14:textId="77777777" w:rsidR="009E7120" w:rsidRDefault="009E7120" w:rsidP="009E7120">
      <w:pPr>
        <w:adjustRightInd w:val="0"/>
        <w:snapToGrid w:val="0"/>
        <w:spacing w:after="120" w:line="480" w:lineRule="auto"/>
      </w:pPr>
      <w:r>
        <w:rPr>
          <w:rFonts w:eastAsia="Times New Roman" w:cstheme="minorHAnsi"/>
          <w:b/>
          <w:bCs/>
        </w:rPr>
        <w:t xml:space="preserve">Vitality </w:t>
      </w:r>
      <w:r>
        <w:rPr>
          <w:rFonts w:eastAsia="Times New Roman" w:cstheme="minorHAnsi"/>
          <w:bCs/>
        </w:rPr>
        <w:t>(feeling energetic)</w:t>
      </w:r>
    </w:p>
    <w:p w14:paraId="76A66CAD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no problems with lack of energy</w:t>
      </w:r>
    </w:p>
    <w:p w14:paraId="69A43171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slight problems with lack of energy</w:t>
      </w:r>
    </w:p>
    <w:p w14:paraId="5B099AFC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moderate problems with lack of energy</w:t>
      </w:r>
    </w:p>
    <w:p w14:paraId="1A8B94B5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severe problems with lack of energy</w:t>
      </w:r>
    </w:p>
    <w:p w14:paraId="77D4B174" w14:textId="77777777" w:rsidR="009E7120" w:rsidRDefault="009E7120" w:rsidP="009E7120">
      <w:pPr>
        <w:adjustRightInd w:val="0"/>
        <w:snapToGrid w:val="0"/>
        <w:spacing w:after="120" w:line="480" w:lineRule="auto"/>
      </w:pPr>
      <w:r>
        <w:rPr>
          <w:b/>
          <w:bCs/>
        </w:rPr>
        <w:t>Sleep</w:t>
      </w:r>
    </w:p>
    <w:p w14:paraId="35A896D8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no problems with sleeping</w:t>
      </w:r>
    </w:p>
    <w:p w14:paraId="1FAF9EEF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slight problems with sleeping</w:t>
      </w:r>
    </w:p>
    <w:p w14:paraId="2F70EEB9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moderate problems with sleeping</w:t>
      </w:r>
    </w:p>
    <w:p w14:paraId="1A82F604" w14:textId="77777777" w:rsidR="009E7120" w:rsidRPr="00BF0361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</w:pPr>
      <w:r>
        <w:rPr>
          <w:lang w:val="en-US"/>
        </w:rPr>
        <w:t>I have severe problems with sleeping</w:t>
      </w:r>
    </w:p>
    <w:p w14:paraId="2D24C3E2" w14:textId="77777777" w:rsidR="009E7120" w:rsidRDefault="009E7120" w:rsidP="009E7120">
      <w:pPr>
        <w:adjustRightInd w:val="0"/>
        <w:snapToGrid w:val="0"/>
        <w:spacing w:after="120" w:line="480" w:lineRule="auto"/>
      </w:pPr>
      <w:r>
        <w:rPr>
          <w:rFonts w:eastAsia="Times New Roman" w:cstheme="minorHAnsi"/>
          <w:b/>
          <w:bCs/>
        </w:rPr>
        <w:t xml:space="preserve">Personal relationships </w:t>
      </w:r>
      <w:r>
        <w:rPr>
          <w:rFonts w:eastAsia="Times New Roman" w:cstheme="minorHAnsi"/>
          <w:bCs/>
        </w:rPr>
        <w:t>(family and friends)</w:t>
      </w:r>
    </w:p>
    <w:p w14:paraId="767B7310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no problems with my personal relationships</w:t>
      </w:r>
    </w:p>
    <w:p w14:paraId="78FA3554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slight problems with my personal relationships</w:t>
      </w:r>
    </w:p>
    <w:p w14:paraId="31DCD5EC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moderate problems with my personal relationships</w:t>
      </w:r>
    </w:p>
    <w:p w14:paraId="000782B3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severe problems with my personal relationships</w:t>
      </w:r>
    </w:p>
    <w:p w14:paraId="3B2DB6D7" w14:textId="77777777" w:rsidR="009E7120" w:rsidRDefault="009E7120" w:rsidP="009E7120">
      <w:pPr>
        <w:adjustRightInd w:val="0"/>
        <w:snapToGrid w:val="0"/>
        <w:spacing w:after="120" w:line="480" w:lineRule="auto"/>
      </w:pPr>
      <w:r>
        <w:rPr>
          <w:b/>
          <w:bCs/>
        </w:rPr>
        <w:t xml:space="preserve">Social isolation </w:t>
      </w:r>
      <w:r>
        <w:rPr>
          <w:bCs/>
        </w:rPr>
        <w:t>(feeling part of community)</w:t>
      </w:r>
    </w:p>
    <w:p w14:paraId="63CC1738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no problems with social isolation</w:t>
      </w:r>
    </w:p>
    <w:p w14:paraId="27A3A0E7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slight problems with social isolation</w:t>
      </w:r>
    </w:p>
    <w:p w14:paraId="4B60846D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lastRenderedPageBreak/>
        <w:t>I have moderate problems with social isolation</w:t>
      </w:r>
    </w:p>
    <w:p w14:paraId="50C52084" w14:textId="77777777" w:rsidR="009E7120" w:rsidRDefault="009E7120" w:rsidP="009E7120">
      <w:pPr>
        <w:pStyle w:val="ListParagraph"/>
        <w:numPr>
          <w:ilvl w:val="0"/>
          <w:numId w:val="3"/>
        </w:numPr>
        <w:adjustRightInd w:val="0"/>
        <w:snapToGrid w:val="0"/>
        <w:spacing w:after="120" w:line="480" w:lineRule="auto"/>
        <w:contextualSpacing w:val="0"/>
        <w:rPr>
          <w:lang w:val="en-US"/>
        </w:rPr>
      </w:pPr>
      <w:r>
        <w:rPr>
          <w:lang w:val="en-US"/>
        </w:rPr>
        <w:t>I have severe problems with social isolation</w:t>
      </w:r>
    </w:p>
    <w:p w14:paraId="357D3667" w14:textId="77777777" w:rsidR="009E7120" w:rsidRDefault="009E7120" w:rsidP="009E7120">
      <w:pPr>
        <w:spacing w:line="480" w:lineRule="auto"/>
        <w:rPr>
          <w:lang w:val="en-US"/>
        </w:rPr>
      </w:pPr>
      <w:r>
        <w:rPr>
          <w:lang w:val="en-US"/>
        </w:rPr>
        <w:br w:type="page"/>
      </w:r>
    </w:p>
    <w:p w14:paraId="084E06C1" w14:textId="769B19D9" w:rsidR="007E6687" w:rsidRPr="009E7120" w:rsidRDefault="007E6687" w:rsidP="009E7120">
      <w:bookmarkStart w:id="0" w:name="_GoBack"/>
      <w:bookmarkEnd w:id="0"/>
    </w:p>
    <w:sectPr w:rsidR="007E6687" w:rsidRPr="009E712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BFD88F" w14:textId="77777777" w:rsidR="00CF7F12" w:rsidRDefault="00CF7F12" w:rsidP="00620C67">
      <w:pPr>
        <w:spacing w:after="0" w:line="240" w:lineRule="auto"/>
      </w:pPr>
      <w:r>
        <w:separator/>
      </w:r>
    </w:p>
  </w:endnote>
  <w:endnote w:type="continuationSeparator" w:id="0">
    <w:p w14:paraId="784E559E" w14:textId="77777777" w:rsidR="00CF7F12" w:rsidRDefault="00CF7F12" w:rsidP="00620C67">
      <w:pPr>
        <w:spacing w:after="0" w:line="240" w:lineRule="auto"/>
      </w:pPr>
      <w:r>
        <w:continuationSeparator/>
      </w:r>
    </w:p>
  </w:endnote>
  <w:endnote w:type="continuationNotice" w:id="1">
    <w:p w14:paraId="1C587349" w14:textId="77777777" w:rsidR="00CF7F12" w:rsidRDefault="00CF7F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Light">
    <w:altName w:val="Cambria"/>
    <w:panose1 w:val="00000000000000000000"/>
    <w:charset w:val="00"/>
    <w:family w:val="roman"/>
    <w:notTrueType/>
    <w:pitch w:val="default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32826466"/>
      <w:docPartObj>
        <w:docPartGallery w:val="Page Numbers (Bottom of Page)"/>
        <w:docPartUnique/>
      </w:docPartObj>
    </w:sdtPr>
    <w:sdtEndPr/>
    <w:sdtContent>
      <w:p w14:paraId="45D0F918" w14:textId="0FA0FD4A" w:rsidR="006E7F15" w:rsidRDefault="006E7F15" w:rsidP="001441D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7120" w:rsidRPr="009E7120">
          <w:rPr>
            <w:noProof/>
            <w:lang w:val="nb-NO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E36983" w14:textId="77777777" w:rsidR="00CF7F12" w:rsidRDefault="00CF7F12" w:rsidP="00620C67">
      <w:pPr>
        <w:spacing w:after="0" w:line="240" w:lineRule="auto"/>
      </w:pPr>
      <w:r>
        <w:separator/>
      </w:r>
    </w:p>
  </w:footnote>
  <w:footnote w:type="continuationSeparator" w:id="0">
    <w:p w14:paraId="2C3F1BAD" w14:textId="77777777" w:rsidR="00CF7F12" w:rsidRDefault="00CF7F12" w:rsidP="00620C67">
      <w:pPr>
        <w:spacing w:after="0" w:line="240" w:lineRule="auto"/>
      </w:pPr>
      <w:r>
        <w:continuationSeparator/>
      </w:r>
    </w:p>
  </w:footnote>
  <w:footnote w:type="continuationNotice" w:id="1">
    <w:p w14:paraId="2EB5854E" w14:textId="77777777" w:rsidR="00CF7F12" w:rsidRDefault="00CF7F1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AD14B0"/>
    <w:multiLevelType w:val="hybridMultilevel"/>
    <w:tmpl w:val="C5C49D42"/>
    <w:lvl w:ilvl="0" w:tplc="31AA97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8664D"/>
    <w:multiLevelType w:val="hybridMultilevel"/>
    <w:tmpl w:val="C7523A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B4662A"/>
    <w:multiLevelType w:val="hybridMultilevel"/>
    <w:tmpl w:val="91E47836"/>
    <w:lvl w:ilvl="0" w:tplc="72BADA3A">
      <w:start w:val="3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4391C"/>
    <w:multiLevelType w:val="hybridMultilevel"/>
    <w:tmpl w:val="CCE4DA50"/>
    <w:lvl w:ilvl="0" w:tplc="C6C29BA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4053D6"/>
    <w:multiLevelType w:val="hybridMultilevel"/>
    <w:tmpl w:val="88EC2D4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C6724F"/>
    <w:multiLevelType w:val="hybridMultilevel"/>
    <w:tmpl w:val="1F10FB4C"/>
    <w:lvl w:ilvl="0" w:tplc="7DE09886">
      <w:start w:val="1"/>
      <w:numFmt w:val="bullet"/>
      <w:lvlText w:val="⃝"/>
      <w:lvlJc w:val="left"/>
      <w:pPr>
        <w:ind w:left="720" w:hanging="360"/>
      </w:pPr>
      <w:rPr>
        <w:rFonts w:ascii="Calibri" w:hAnsi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activeWritingStyle w:appName="MSWord" w:lang="nb-NO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nb-NO" w:vendorID="64" w:dllVersion="0" w:nlCheck="1" w:checkStyle="0"/>
  <w:activeWritingStyle w:appName="MSWord" w:lang="de-DE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NTYwMbU0MDOzNDdQ0lEKTi0uzszPAykwMq0FAEQNZ+EtAAAA"/>
  </w:docVars>
  <w:rsids>
    <w:rsidRoot w:val="00620C67"/>
    <w:rsid w:val="00002CAB"/>
    <w:rsid w:val="00002D8F"/>
    <w:rsid w:val="00002F7E"/>
    <w:rsid w:val="00003571"/>
    <w:rsid w:val="000059E4"/>
    <w:rsid w:val="0000601E"/>
    <w:rsid w:val="00006664"/>
    <w:rsid w:val="00011D60"/>
    <w:rsid w:val="000138F6"/>
    <w:rsid w:val="00013EBA"/>
    <w:rsid w:val="000158AF"/>
    <w:rsid w:val="00017814"/>
    <w:rsid w:val="00020981"/>
    <w:rsid w:val="00021348"/>
    <w:rsid w:val="00021DF4"/>
    <w:rsid w:val="0002238A"/>
    <w:rsid w:val="0002479F"/>
    <w:rsid w:val="0003080B"/>
    <w:rsid w:val="000353BA"/>
    <w:rsid w:val="00035D60"/>
    <w:rsid w:val="00042DC1"/>
    <w:rsid w:val="0004412B"/>
    <w:rsid w:val="00044AA9"/>
    <w:rsid w:val="000461B1"/>
    <w:rsid w:val="00046A38"/>
    <w:rsid w:val="00057C25"/>
    <w:rsid w:val="00063200"/>
    <w:rsid w:val="00064205"/>
    <w:rsid w:val="00064FF7"/>
    <w:rsid w:val="00067AF5"/>
    <w:rsid w:val="00071AD0"/>
    <w:rsid w:val="00072ACD"/>
    <w:rsid w:val="00073723"/>
    <w:rsid w:val="000743A6"/>
    <w:rsid w:val="00077EFE"/>
    <w:rsid w:val="0008265D"/>
    <w:rsid w:val="00083DD8"/>
    <w:rsid w:val="000849BF"/>
    <w:rsid w:val="000903CD"/>
    <w:rsid w:val="00090D7E"/>
    <w:rsid w:val="000916D6"/>
    <w:rsid w:val="00092C6A"/>
    <w:rsid w:val="00096E9B"/>
    <w:rsid w:val="000A0F79"/>
    <w:rsid w:val="000A2049"/>
    <w:rsid w:val="000A371E"/>
    <w:rsid w:val="000A6ABC"/>
    <w:rsid w:val="000A7262"/>
    <w:rsid w:val="000B1D3B"/>
    <w:rsid w:val="000B24B6"/>
    <w:rsid w:val="000B286E"/>
    <w:rsid w:val="000B41BA"/>
    <w:rsid w:val="000B54AF"/>
    <w:rsid w:val="000B7E04"/>
    <w:rsid w:val="000C573F"/>
    <w:rsid w:val="000C5A64"/>
    <w:rsid w:val="000C6501"/>
    <w:rsid w:val="000C6A4B"/>
    <w:rsid w:val="000C6D62"/>
    <w:rsid w:val="000D051B"/>
    <w:rsid w:val="000D221D"/>
    <w:rsid w:val="000D33EA"/>
    <w:rsid w:val="000D3C66"/>
    <w:rsid w:val="000E08BF"/>
    <w:rsid w:val="000E0B3D"/>
    <w:rsid w:val="000E3145"/>
    <w:rsid w:val="000E3A07"/>
    <w:rsid w:val="000E42F2"/>
    <w:rsid w:val="000E5AA4"/>
    <w:rsid w:val="000E67B8"/>
    <w:rsid w:val="000F11D9"/>
    <w:rsid w:val="000F2653"/>
    <w:rsid w:val="000F3920"/>
    <w:rsid w:val="000F5DE0"/>
    <w:rsid w:val="000F7079"/>
    <w:rsid w:val="000F711D"/>
    <w:rsid w:val="000F728C"/>
    <w:rsid w:val="000F763D"/>
    <w:rsid w:val="000F7F31"/>
    <w:rsid w:val="00100B9C"/>
    <w:rsid w:val="00103055"/>
    <w:rsid w:val="0010747A"/>
    <w:rsid w:val="001118BD"/>
    <w:rsid w:val="00114887"/>
    <w:rsid w:val="00116E65"/>
    <w:rsid w:val="00117603"/>
    <w:rsid w:val="00117FFB"/>
    <w:rsid w:val="001208BD"/>
    <w:rsid w:val="001218E4"/>
    <w:rsid w:val="00121DF8"/>
    <w:rsid w:val="00122ECA"/>
    <w:rsid w:val="001257EE"/>
    <w:rsid w:val="00126D0F"/>
    <w:rsid w:val="001279B9"/>
    <w:rsid w:val="00130697"/>
    <w:rsid w:val="00132D00"/>
    <w:rsid w:val="00137B84"/>
    <w:rsid w:val="001403C6"/>
    <w:rsid w:val="00143CA9"/>
    <w:rsid w:val="001441D2"/>
    <w:rsid w:val="001502BF"/>
    <w:rsid w:val="00152539"/>
    <w:rsid w:val="001528AF"/>
    <w:rsid w:val="00154FFD"/>
    <w:rsid w:val="00155360"/>
    <w:rsid w:val="00157E41"/>
    <w:rsid w:val="00157FF8"/>
    <w:rsid w:val="00160A2C"/>
    <w:rsid w:val="001622A4"/>
    <w:rsid w:val="00162ED3"/>
    <w:rsid w:val="00163702"/>
    <w:rsid w:val="00165BF6"/>
    <w:rsid w:val="00166750"/>
    <w:rsid w:val="00166BBA"/>
    <w:rsid w:val="00171902"/>
    <w:rsid w:val="00174000"/>
    <w:rsid w:val="00174526"/>
    <w:rsid w:val="00174710"/>
    <w:rsid w:val="00175C59"/>
    <w:rsid w:val="00176AA6"/>
    <w:rsid w:val="00177E01"/>
    <w:rsid w:val="00183D65"/>
    <w:rsid w:val="0018432D"/>
    <w:rsid w:val="00184438"/>
    <w:rsid w:val="00186C7A"/>
    <w:rsid w:val="00186FE0"/>
    <w:rsid w:val="00191831"/>
    <w:rsid w:val="001929A9"/>
    <w:rsid w:val="001937FB"/>
    <w:rsid w:val="0019426B"/>
    <w:rsid w:val="0019520C"/>
    <w:rsid w:val="00196778"/>
    <w:rsid w:val="00197164"/>
    <w:rsid w:val="001A3CD7"/>
    <w:rsid w:val="001A4227"/>
    <w:rsid w:val="001A43E8"/>
    <w:rsid w:val="001A6B75"/>
    <w:rsid w:val="001A79F2"/>
    <w:rsid w:val="001B03C8"/>
    <w:rsid w:val="001B0D5C"/>
    <w:rsid w:val="001B1BB5"/>
    <w:rsid w:val="001B388A"/>
    <w:rsid w:val="001B46D8"/>
    <w:rsid w:val="001B6362"/>
    <w:rsid w:val="001B6416"/>
    <w:rsid w:val="001B668F"/>
    <w:rsid w:val="001B6BF1"/>
    <w:rsid w:val="001C21C9"/>
    <w:rsid w:val="001C337B"/>
    <w:rsid w:val="001C3973"/>
    <w:rsid w:val="001C5D3D"/>
    <w:rsid w:val="001D0364"/>
    <w:rsid w:val="001D416A"/>
    <w:rsid w:val="001D55AF"/>
    <w:rsid w:val="001D6317"/>
    <w:rsid w:val="001D63E3"/>
    <w:rsid w:val="001E2CCD"/>
    <w:rsid w:val="001E584D"/>
    <w:rsid w:val="001F0683"/>
    <w:rsid w:val="001F3DF8"/>
    <w:rsid w:val="001F473A"/>
    <w:rsid w:val="001F71B0"/>
    <w:rsid w:val="00200102"/>
    <w:rsid w:val="00200922"/>
    <w:rsid w:val="00201CD2"/>
    <w:rsid w:val="0020630F"/>
    <w:rsid w:val="00211AB8"/>
    <w:rsid w:val="002128A8"/>
    <w:rsid w:val="00212A30"/>
    <w:rsid w:val="00213358"/>
    <w:rsid w:val="00213B72"/>
    <w:rsid w:val="002149B4"/>
    <w:rsid w:val="002201A9"/>
    <w:rsid w:val="00220CF9"/>
    <w:rsid w:val="002214B1"/>
    <w:rsid w:val="002252AA"/>
    <w:rsid w:val="00231BB3"/>
    <w:rsid w:val="00231BD2"/>
    <w:rsid w:val="00234FE0"/>
    <w:rsid w:val="00236F8A"/>
    <w:rsid w:val="002409D0"/>
    <w:rsid w:val="00240D3B"/>
    <w:rsid w:val="00243F1B"/>
    <w:rsid w:val="00246516"/>
    <w:rsid w:val="00246C10"/>
    <w:rsid w:val="00252F1D"/>
    <w:rsid w:val="00256204"/>
    <w:rsid w:val="002564F7"/>
    <w:rsid w:val="00264B4B"/>
    <w:rsid w:val="00265E76"/>
    <w:rsid w:val="00270678"/>
    <w:rsid w:val="002730C5"/>
    <w:rsid w:val="002746C2"/>
    <w:rsid w:val="00274D53"/>
    <w:rsid w:val="00276117"/>
    <w:rsid w:val="00276588"/>
    <w:rsid w:val="00276962"/>
    <w:rsid w:val="00280958"/>
    <w:rsid w:val="002826E0"/>
    <w:rsid w:val="00283FC3"/>
    <w:rsid w:val="0028530B"/>
    <w:rsid w:val="002869AB"/>
    <w:rsid w:val="00293F78"/>
    <w:rsid w:val="00296151"/>
    <w:rsid w:val="00296A83"/>
    <w:rsid w:val="00297EA9"/>
    <w:rsid w:val="002B53AA"/>
    <w:rsid w:val="002B5805"/>
    <w:rsid w:val="002B7116"/>
    <w:rsid w:val="002B7724"/>
    <w:rsid w:val="002C4907"/>
    <w:rsid w:val="002D1FBB"/>
    <w:rsid w:val="002D3B95"/>
    <w:rsid w:val="002D40D5"/>
    <w:rsid w:val="002D4A6A"/>
    <w:rsid w:val="002D4A76"/>
    <w:rsid w:val="002D55B4"/>
    <w:rsid w:val="002D757F"/>
    <w:rsid w:val="002E21FA"/>
    <w:rsid w:val="002E2DC5"/>
    <w:rsid w:val="002E5C34"/>
    <w:rsid w:val="002E5F29"/>
    <w:rsid w:val="002E667E"/>
    <w:rsid w:val="002E795F"/>
    <w:rsid w:val="002E7B78"/>
    <w:rsid w:val="002F051D"/>
    <w:rsid w:val="002F0875"/>
    <w:rsid w:val="002F323D"/>
    <w:rsid w:val="002F32BE"/>
    <w:rsid w:val="002F3FED"/>
    <w:rsid w:val="002F65A2"/>
    <w:rsid w:val="002F6AE4"/>
    <w:rsid w:val="002F7A6F"/>
    <w:rsid w:val="00306EF4"/>
    <w:rsid w:val="00307539"/>
    <w:rsid w:val="00307C30"/>
    <w:rsid w:val="00310104"/>
    <w:rsid w:val="00312B51"/>
    <w:rsid w:val="0031319A"/>
    <w:rsid w:val="0031329C"/>
    <w:rsid w:val="0031664C"/>
    <w:rsid w:val="00320F47"/>
    <w:rsid w:val="0032181D"/>
    <w:rsid w:val="0032309B"/>
    <w:rsid w:val="003256E9"/>
    <w:rsid w:val="00325F91"/>
    <w:rsid w:val="00330780"/>
    <w:rsid w:val="00330F4E"/>
    <w:rsid w:val="00331253"/>
    <w:rsid w:val="0033163D"/>
    <w:rsid w:val="00334099"/>
    <w:rsid w:val="00340B09"/>
    <w:rsid w:val="00341E73"/>
    <w:rsid w:val="0034603E"/>
    <w:rsid w:val="00350044"/>
    <w:rsid w:val="003503B5"/>
    <w:rsid w:val="0035662F"/>
    <w:rsid w:val="00357980"/>
    <w:rsid w:val="00360011"/>
    <w:rsid w:val="00361658"/>
    <w:rsid w:val="003647E5"/>
    <w:rsid w:val="003648C5"/>
    <w:rsid w:val="0036573F"/>
    <w:rsid w:val="00367B4F"/>
    <w:rsid w:val="00371162"/>
    <w:rsid w:val="00372923"/>
    <w:rsid w:val="00373A27"/>
    <w:rsid w:val="00375060"/>
    <w:rsid w:val="003752AC"/>
    <w:rsid w:val="00377E97"/>
    <w:rsid w:val="00380BD3"/>
    <w:rsid w:val="00381F6D"/>
    <w:rsid w:val="00382D09"/>
    <w:rsid w:val="0038537D"/>
    <w:rsid w:val="00385869"/>
    <w:rsid w:val="00385D28"/>
    <w:rsid w:val="00387836"/>
    <w:rsid w:val="003906EC"/>
    <w:rsid w:val="003940CC"/>
    <w:rsid w:val="00395646"/>
    <w:rsid w:val="00395FE4"/>
    <w:rsid w:val="00397EC3"/>
    <w:rsid w:val="003A0912"/>
    <w:rsid w:val="003A22CE"/>
    <w:rsid w:val="003A7EB5"/>
    <w:rsid w:val="003B0096"/>
    <w:rsid w:val="003B088C"/>
    <w:rsid w:val="003B69F4"/>
    <w:rsid w:val="003C3316"/>
    <w:rsid w:val="003C3C57"/>
    <w:rsid w:val="003D1965"/>
    <w:rsid w:val="003D1F68"/>
    <w:rsid w:val="003D2655"/>
    <w:rsid w:val="003D5144"/>
    <w:rsid w:val="003D5C4F"/>
    <w:rsid w:val="003E0444"/>
    <w:rsid w:val="003E1526"/>
    <w:rsid w:val="003E490A"/>
    <w:rsid w:val="003E4E47"/>
    <w:rsid w:val="003E557C"/>
    <w:rsid w:val="003E7055"/>
    <w:rsid w:val="003F0416"/>
    <w:rsid w:val="003F0507"/>
    <w:rsid w:val="003F1EFC"/>
    <w:rsid w:val="003F29C3"/>
    <w:rsid w:val="003F34C1"/>
    <w:rsid w:val="003F4E37"/>
    <w:rsid w:val="003F5779"/>
    <w:rsid w:val="003F7CB0"/>
    <w:rsid w:val="003F7E2D"/>
    <w:rsid w:val="004035C1"/>
    <w:rsid w:val="00405D5D"/>
    <w:rsid w:val="0041078D"/>
    <w:rsid w:val="00410DEF"/>
    <w:rsid w:val="00413C19"/>
    <w:rsid w:val="0041439D"/>
    <w:rsid w:val="00414B25"/>
    <w:rsid w:val="00415553"/>
    <w:rsid w:val="00423E6D"/>
    <w:rsid w:val="00423EB3"/>
    <w:rsid w:val="00425396"/>
    <w:rsid w:val="004274F2"/>
    <w:rsid w:val="0043135B"/>
    <w:rsid w:val="00432E7F"/>
    <w:rsid w:val="00433DAC"/>
    <w:rsid w:val="00436F4F"/>
    <w:rsid w:val="00437018"/>
    <w:rsid w:val="00437956"/>
    <w:rsid w:val="00440975"/>
    <w:rsid w:val="0044558D"/>
    <w:rsid w:val="00445ABA"/>
    <w:rsid w:val="00451418"/>
    <w:rsid w:val="00451E66"/>
    <w:rsid w:val="004557A5"/>
    <w:rsid w:val="00455CD2"/>
    <w:rsid w:val="00464BEC"/>
    <w:rsid w:val="00465EBF"/>
    <w:rsid w:val="004706DE"/>
    <w:rsid w:val="00471E49"/>
    <w:rsid w:val="004743B6"/>
    <w:rsid w:val="00475495"/>
    <w:rsid w:val="00480F8A"/>
    <w:rsid w:val="004810A1"/>
    <w:rsid w:val="0048360E"/>
    <w:rsid w:val="00483822"/>
    <w:rsid w:val="00483AB1"/>
    <w:rsid w:val="00485C0A"/>
    <w:rsid w:val="00486070"/>
    <w:rsid w:val="0048622A"/>
    <w:rsid w:val="00487299"/>
    <w:rsid w:val="00487567"/>
    <w:rsid w:val="0048775B"/>
    <w:rsid w:val="00493F6F"/>
    <w:rsid w:val="00497E39"/>
    <w:rsid w:val="004A055C"/>
    <w:rsid w:val="004A08AB"/>
    <w:rsid w:val="004A0C4D"/>
    <w:rsid w:val="004A12CA"/>
    <w:rsid w:val="004A33DE"/>
    <w:rsid w:val="004A6420"/>
    <w:rsid w:val="004A74E8"/>
    <w:rsid w:val="004A7883"/>
    <w:rsid w:val="004B0DD2"/>
    <w:rsid w:val="004B139C"/>
    <w:rsid w:val="004B2EFD"/>
    <w:rsid w:val="004B5769"/>
    <w:rsid w:val="004C21AC"/>
    <w:rsid w:val="004C2A19"/>
    <w:rsid w:val="004C2CD0"/>
    <w:rsid w:val="004D0A4C"/>
    <w:rsid w:val="004D1973"/>
    <w:rsid w:val="004D21FD"/>
    <w:rsid w:val="004D28E6"/>
    <w:rsid w:val="004D4E30"/>
    <w:rsid w:val="004D7CBF"/>
    <w:rsid w:val="004E0063"/>
    <w:rsid w:val="004E0FF9"/>
    <w:rsid w:val="004E10D4"/>
    <w:rsid w:val="004E14F2"/>
    <w:rsid w:val="004E19A6"/>
    <w:rsid w:val="004E2C70"/>
    <w:rsid w:val="004E458B"/>
    <w:rsid w:val="004E46F2"/>
    <w:rsid w:val="004E5FB9"/>
    <w:rsid w:val="004E6620"/>
    <w:rsid w:val="004E6A48"/>
    <w:rsid w:val="004F0F67"/>
    <w:rsid w:val="004F3270"/>
    <w:rsid w:val="004F3A17"/>
    <w:rsid w:val="004F4177"/>
    <w:rsid w:val="004F7B78"/>
    <w:rsid w:val="00500B52"/>
    <w:rsid w:val="00501ED9"/>
    <w:rsid w:val="005035DD"/>
    <w:rsid w:val="0051116C"/>
    <w:rsid w:val="005113FF"/>
    <w:rsid w:val="00512451"/>
    <w:rsid w:val="00515190"/>
    <w:rsid w:val="00516668"/>
    <w:rsid w:val="005176BE"/>
    <w:rsid w:val="0052035E"/>
    <w:rsid w:val="00520B71"/>
    <w:rsid w:val="00521410"/>
    <w:rsid w:val="005241EB"/>
    <w:rsid w:val="00525868"/>
    <w:rsid w:val="00533A32"/>
    <w:rsid w:val="0053693C"/>
    <w:rsid w:val="00536CE3"/>
    <w:rsid w:val="0053779E"/>
    <w:rsid w:val="00547F06"/>
    <w:rsid w:val="005521CF"/>
    <w:rsid w:val="00555FE3"/>
    <w:rsid w:val="00560B3A"/>
    <w:rsid w:val="00564205"/>
    <w:rsid w:val="00566879"/>
    <w:rsid w:val="00572094"/>
    <w:rsid w:val="005721B9"/>
    <w:rsid w:val="0057486D"/>
    <w:rsid w:val="00575E44"/>
    <w:rsid w:val="00577180"/>
    <w:rsid w:val="00577431"/>
    <w:rsid w:val="00577AEA"/>
    <w:rsid w:val="0058080F"/>
    <w:rsid w:val="00580E62"/>
    <w:rsid w:val="00585A3E"/>
    <w:rsid w:val="00585BE9"/>
    <w:rsid w:val="00590AD1"/>
    <w:rsid w:val="0059747C"/>
    <w:rsid w:val="00597909"/>
    <w:rsid w:val="005A42E3"/>
    <w:rsid w:val="005B0D2E"/>
    <w:rsid w:val="005B12E1"/>
    <w:rsid w:val="005B3FB1"/>
    <w:rsid w:val="005B4CAF"/>
    <w:rsid w:val="005B513C"/>
    <w:rsid w:val="005B53F2"/>
    <w:rsid w:val="005B64B6"/>
    <w:rsid w:val="005C01B6"/>
    <w:rsid w:val="005C046C"/>
    <w:rsid w:val="005C21AD"/>
    <w:rsid w:val="005C2712"/>
    <w:rsid w:val="005C41BD"/>
    <w:rsid w:val="005C50D8"/>
    <w:rsid w:val="005C60CF"/>
    <w:rsid w:val="005C6232"/>
    <w:rsid w:val="005C7695"/>
    <w:rsid w:val="005D40EA"/>
    <w:rsid w:val="005D481D"/>
    <w:rsid w:val="005D49E4"/>
    <w:rsid w:val="005D5CE3"/>
    <w:rsid w:val="005D700A"/>
    <w:rsid w:val="005E00E7"/>
    <w:rsid w:val="005E17EE"/>
    <w:rsid w:val="005E1A9B"/>
    <w:rsid w:val="005E220A"/>
    <w:rsid w:val="005E2F52"/>
    <w:rsid w:val="005E421C"/>
    <w:rsid w:val="005E4B44"/>
    <w:rsid w:val="005E4CBD"/>
    <w:rsid w:val="005E57AF"/>
    <w:rsid w:val="005E58C9"/>
    <w:rsid w:val="005E5F76"/>
    <w:rsid w:val="005F02E4"/>
    <w:rsid w:val="005F4590"/>
    <w:rsid w:val="005F4FEA"/>
    <w:rsid w:val="005F6318"/>
    <w:rsid w:val="005F6320"/>
    <w:rsid w:val="005F7E30"/>
    <w:rsid w:val="0060128E"/>
    <w:rsid w:val="00601CAC"/>
    <w:rsid w:val="006021B7"/>
    <w:rsid w:val="00605093"/>
    <w:rsid w:val="00605589"/>
    <w:rsid w:val="00616EBB"/>
    <w:rsid w:val="0061737B"/>
    <w:rsid w:val="00617DC5"/>
    <w:rsid w:val="00620C67"/>
    <w:rsid w:val="006215C1"/>
    <w:rsid w:val="0062678E"/>
    <w:rsid w:val="00627BA1"/>
    <w:rsid w:val="006321E9"/>
    <w:rsid w:val="00634D2A"/>
    <w:rsid w:val="006368CB"/>
    <w:rsid w:val="00637E37"/>
    <w:rsid w:val="0064142F"/>
    <w:rsid w:val="006428BC"/>
    <w:rsid w:val="00643FB7"/>
    <w:rsid w:val="0064628F"/>
    <w:rsid w:val="00646AC5"/>
    <w:rsid w:val="0064754B"/>
    <w:rsid w:val="006479BF"/>
    <w:rsid w:val="00650EE5"/>
    <w:rsid w:val="00653DDF"/>
    <w:rsid w:val="006546DD"/>
    <w:rsid w:val="00656135"/>
    <w:rsid w:val="00657458"/>
    <w:rsid w:val="006577DC"/>
    <w:rsid w:val="00660E2D"/>
    <w:rsid w:val="0066292E"/>
    <w:rsid w:val="00666F21"/>
    <w:rsid w:val="0067141E"/>
    <w:rsid w:val="006717F4"/>
    <w:rsid w:val="00673818"/>
    <w:rsid w:val="00674A82"/>
    <w:rsid w:val="00676ACE"/>
    <w:rsid w:val="006779D5"/>
    <w:rsid w:val="00681521"/>
    <w:rsid w:val="00685003"/>
    <w:rsid w:val="00690D67"/>
    <w:rsid w:val="00692906"/>
    <w:rsid w:val="00693391"/>
    <w:rsid w:val="00693CF7"/>
    <w:rsid w:val="00695A56"/>
    <w:rsid w:val="00696380"/>
    <w:rsid w:val="006A1874"/>
    <w:rsid w:val="006A66A5"/>
    <w:rsid w:val="006A6937"/>
    <w:rsid w:val="006B0F95"/>
    <w:rsid w:val="006B3DAC"/>
    <w:rsid w:val="006B6502"/>
    <w:rsid w:val="006B67F8"/>
    <w:rsid w:val="006C2F1D"/>
    <w:rsid w:val="006C4462"/>
    <w:rsid w:val="006C7025"/>
    <w:rsid w:val="006D1F14"/>
    <w:rsid w:val="006D6A5E"/>
    <w:rsid w:val="006D7CB4"/>
    <w:rsid w:val="006E0E5D"/>
    <w:rsid w:val="006E1107"/>
    <w:rsid w:val="006E18E8"/>
    <w:rsid w:val="006E7F15"/>
    <w:rsid w:val="006F4FBB"/>
    <w:rsid w:val="006F5452"/>
    <w:rsid w:val="006F5F3A"/>
    <w:rsid w:val="006F5FA3"/>
    <w:rsid w:val="00700B04"/>
    <w:rsid w:val="0070124D"/>
    <w:rsid w:val="00703AE9"/>
    <w:rsid w:val="00703DE1"/>
    <w:rsid w:val="007061E3"/>
    <w:rsid w:val="007068A2"/>
    <w:rsid w:val="007109FA"/>
    <w:rsid w:val="00712D36"/>
    <w:rsid w:val="0071356B"/>
    <w:rsid w:val="0072665F"/>
    <w:rsid w:val="0073063B"/>
    <w:rsid w:val="00734EAD"/>
    <w:rsid w:val="00735023"/>
    <w:rsid w:val="00737626"/>
    <w:rsid w:val="00740B50"/>
    <w:rsid w:val="00740E4F"/>
    <w:rsid w:val="00742324"/>
    <w:rsid w:val="007433F8"/>
    <w:rsid w:val="00744886"/>
    <w:rsid w:val="00745B62"/>
    <w:rsid w:val="00746966"/>
    <w:rsid w:val="00751290"/>
    <w:rsid w:val="00752C82"/>
    <w:rsid w:val="007532D4"/>
    <w:rsid w:val="00753ADC"/>
    <w:rsid w:val="00754063"/>
    <w:rsid w:val="007546AB"/>
    <w:rsid w:val="00756A6F"/>
    <w:rsid w:val="00761651"/>
    <w:rsid w:val="00761E3A"/>
    <w:rsid w:val="0076242E"/>
    <w:rsid w:val="007666D3"/>
    <w:rsid w:val="00767B9A"/>
    <w:rsid w:val="00771467"/>
    <w:rsid w:val="00774F13"/>
    <w:rsid w:val="0078017C"/>
    <w:rsid w:val="00780DCD"/>
    <w:rsid w:val="00784685"/>
    <w:rsid w:val="00784895"/>
    <w:rsid w:val="00784EF4"/>
    <w:rsid w:val="00785257"/>
    <w:rsid w:val="007924CE"/>
    <w:rsid w:val="007927A7"/>
    <w:rsid w:val="00794974"/>
    <w:rsid w:val="007967AF"/>
    <w:rsid w:val="00796AC4"/>
    <w:rsid w:val="00796F26"/>
    <w:rsid w:val="00797117"/>
    <w:rsid w:val="007974DE"/>
    <w:rsid w:val="007A4315"/>
    <w:rsid w:val="007B0B04"/>
    <w:rsid w:val="007B1444"/>
    <w:rsid w:val="007B361E"/>
    <w:rsid w:val="007B384F"/>
    <w:rsid w:val="007B427C"/>
    <w:rsid w:val="007B52F5"/>
    <w:rsid w:val="007C2963"/>
    <w:rsid w:val="007C2B8A"/>
    <w:rsid w:val="007C3875"/>
    <w:rsid w:val="007C6B4F"/>
    <w:rsid w:val="007C7890"/>
    <w:rsid w:val="007C7A22"/>
    <w:rsid w:val="007D0FC3"/>
    <w:rsid w:val="007D2635"/>
    <w:rsid w:val="007D5B3D"/>
    <w:rsid w:val="007D62DB"/>
    <w:rsid w:val="007D6875"/>
    <w:rsid w:val="007E4805"/>
    <w:rsid w:val="007E5303"/>
    <w:rsid w:val="007E6241"/>
    <w:rsid w:val="007E6687"/>
    <w:rsid w:val="007E6FBE"/>
    <w:rsid w:val="007E71D8"/>
    <w:rsid w:val="007E7DB2"/>
    <w:rsid w:val="007F0C92"/>
    <w:rsid w:val="007F72EC"/>
    <w:rsid w:val="00800F59"/>
    <w:rsid w:val="00801454"/>
    <w:rsid w:val="00801E68"/>
    <w:rsid w:val="00802517"/>
    <w:rsid w:val="00803725"/>
    <w:rsid w:val="008060E0"/>
    <w:rsid w:val="00806565"/>
    <w:rsid w:val="00807DD6"/>
    <w:rsid w:val="00811C2C"/>
    <w:rsid w:val="00813D6C"/>
    <w:rsid w:val="00814505"/>
    <w:rsid w:val="00815894"/>
    <w:rsid w:val="0081747D"/>
    <w:rsid w:val="008200B2"/>
    <w:rsid w:val="00821FE1"/>
    <w:rsid w:val="008246B3"/>
    <w:rsid w:val="008301B9"/>
    <w:rsid w:val="008303A6"/>
    <w:rsid w:val="00831825"/>
    <w:rsid w:val="008342E0"/>
    <w:rsid w:val="00834D78"/>
    <w:rsid w:val="00835857"/>
    <w:rsid w:val="00837C1E"/>
    <w:rsid w:val="00837EA4"/>
    <w:rsid w:val="00844BA4"/>
    <w:rsid w:val="00845288"/>
    <w:rsid w:val="00846716"/>
    <w:rsid w:val="008476BB"/>
    <w:rsid w:val="00851653"/>
    <w:rsid w:val="0085328E"/>
    <w:rsid w:val="00854CD8"/>
    <w:rsid w:val="00856E16"/>
    <w:rsid w:val="008606D6"/>
    <w:rsid w:val="00860782"/>
    <w:rsid w:val="00860FEF"/>
    <w:rsid w:val="00862B0E"/>
    <w:rsid w:val="00865FDC"/>
    <w:rsid w:val="00866F86"/>
    <w:rsid w:val="00870446"/>
    <w:rsid w:val="0087088E"/>
    <w:rsid w:val="00873CD5"/>
    <w:rsid w:val="008769A4"/>
    <w:rsid w:val="00876C96"/>
    <w:rsid w:val="00881CD3"/>
    <w:rsid w:val="00884B5E"/>
    <w:rsid w:val="00886674"/>
    <w:rsid w:val="008875E0"/>
    <w:rsid w:val="008905B7"/>
    <w:rsid w:val="00890A4B"/>
    <w:rsid w:val="008922E7"/>
    <w:rsid w:val="00892838"/>
    <w:rsid w:val="008A294E"/>
    <w:rsid w:val="008A30FD"/>
    <w:rsid w:val="008A6A51"/>
    <w:rsid w:val="008A76A9"/>
    <w:rsid w:val="008B2A7F"/>
    <w:rsid w:val="008B35F7"/>
    <w:rsid w:val="008C0350"/>
    <w:rsid w:val="008C0D94"/>
    <w:rsid w:val="008C1CB2"/>
    <w:rsid w:val="008C22C7"/>
    <w:rsid w:val="008C299F"/>
    <w:rsid w:val="008C38A4"/>
    <w:rsid w:val="008C7E26"/>
    <w:rsid w:val="008D1AA8"/>
    <w:rsid w:val="008D2A24"/>
    <w:rsid w:val="008D3E63"/>
    <w:rsid w:val="008D76A1"/>
    <w:rsid w:val="008D7F3A"/>
    <w:rsid w:val="008E0FD2"/>
    <w:rsid w:val="008E1AE4"/>
    <w:rsid w:val="008E1E13"/>
    <w:rsid w:val="008E36C7"/>
    <w:rsid w:val="008E4338"/>
    <w:rsid w:val="008E7E3D"/>
    <w:rsid w:val="008F0296"/>
    <w:rsid w:val="008F0545"/>
    <w:rsid w:val="008F0C2E"/>
    <w:rsid w:val="008F1F6C"/>
    <w:rsid w:val="008F2E6A"/>
    <w:rsid w:val="00901E24"/>
    <w:rsid w:val="009024A2"/>
    <w:rsid w:val="00902F20"/>
    <w:rsid w:val="0090398E"/>
    <w:rsid w:val="00904484"/>
    <w:rsid w:val="009049C5"/>
    <w:rsid w:val="00905795"/>
    <w:rsid w:val="00906C2E"/>
    <w:rsid w:val="00913D62"/>
    <w:rsid w:val="00914835"/>
    <w:rsid w:val="0091528D"/>
    <w:rsid w:val="00921D95"/>
    <w:rsid w:val="00922CA5"/>
    <w:rsid w:val="00924D26"/>
    <w:rsid w:val="00925C6D"/>
    <w:rsid w:val="009325B1"/>
    <w:rsid w:val="00934C81"/>
    <w:rsid w:val="00935C7A"/>
    <w:rsid w:val="00935F57"/>
    <w:rsid w:val="009360BE"/>
    <w:rsid w:val="00945A83"/>
    <w:rsid w:val="0095029B"/>
    <w:rsid w:val="0095068A"/>
    <w:rsid w:val="0095172C"/>
    <w:rsid w:val="009519A8"/>
    <w:rsid w:val="00951A5E"/>
    <w:rsid w:val="009528C5"/>
    <w:rsid w:val="00952A9D"/>
    <w:rsid w:val="0095578B"/>
    <w:rsid w:val="0095627C"/>
    <w:rsid w:val="00961F7F"/>
    <w:rsid w:val="00962DD1"/>
    <w:rsid w:val="009656A5"/>
    <w:rsid w:val="00971334"/>
    <w:rsid w:val="00971B78"/>
    <w:rsid w:val="00975151"/>
    <w:rsid w:val="00976656"/>
    <w:rsid w:val="009767BF"/>
    <w:rsid w:val="009767F6"/>
    <w:rsid w:val="00980CCB"/>
    <w:rsid w:val="009824C7"/>
    <w:rsid w:val="009857BD"/>
    <w:rsid w:val="009858EF"/>
    <w:rsid w:val="00985AFC"/>
    <w:rsid w:val="009912AA"/>
    <w:rsid w:val="0099261A"/>
    <w:rsid w:val="00994A29"/>
    <w:rsid w:val="009A0C9D"/>
    <w:rsid w:val="009A1403"/>
    <w:rsid w:val="009A1B7E"/>
    <w:rsid w:val="009A1C5F"/>
    <w:rsid w:val="009A1D3B"/>
    <w:rsid w:val="009A1EF4"/>
    <w:rsid w:val="009A23B9"/>
    <w:rsid w:val="009A2A36"/>
    <w:rsid w:val="009A3233"/>
    <w:rsid w:val="009A6F78"/>
    <w:rsid w:val="009A718C"/>
    <w:rsid w:val="009B0905"/>
    <w:rsid w:val="009B0A7B"/>
    <w:rsid w:val="009B2AAE"/>
    <w:rsid w:val="009B3891"/>
    <w:rsid w:val="009B4464"/>
    <w:rsid w:val="009B4AE3"/>
    <w:rsid w:val="009B4B21"/>
    <w:rsid w:val="009B56ED"/>
    <w:rsid w:val="009B60C7"/>
    <w:rsid w:val="009B7415"/>
    <w:rsid w:val="009B775B"/>
    <w:rsid w:val="009C04CE"/>
    <w:rsid w:val="009C16BF"/>
    <w:rsid w:val="009C1816"/>
    <w:rsid w:val="009C189C"/>
    <w:rsid w:val="009C2484"/>
    <w:rsid w:val="009C5DA8"/>
    <w:rsid w:val="009C7F17"/>
    <w:rsid w:val="009D14AA"/>
    <w:rsid w:val="009D157E"/>
    <w:rsid w:val="009D45DF"/>
    <w:rsid w:val="009D4AFC"/>
    <w:rsid w:val="009D68BB"/>
    <w:rsid w:val="009D691A"/>
    <w:rsid w:val="009D7531"/>
    <w:rsid w:val="009E0084"/>
    <w:rsid w:val="009E02D1"/>
    <w:rsid w:val="009E2FA8"/>
    <w:rsid w:val="009E3183"/>
    <w:rsid w:val="009E7120"/>
    <w:rsid w:val="009F2949"/>
    <w:rsid w:val="009F43AB"/>
    <w:rsid w:val="009F47D9"/>
    <w:rsid w:val="009F51B5"/>
    <w:rsid w:val="009F5CBE"/>
    <w:rsid w:val="00A00AE3"/>
    <w:rsid w:val="00A01A33"/>
    <w:rsid w:val="00A042E4"/>
    <w:rsid w:val="00A0464A"/>
    <w:rsid w:val="00A04839"/>
    <w:rsid w:val="00A05BC1"/>
    <w:rsid w:val="00A06289"/>
    <w:rsid w:val="00A11518"/>
    <w:rsid w:val="00A11CD9"/>
    <w:rsid w:val="00A1326F"/>
    <w:rsid w:val="00A13A41"/>
    <w:rsid w:val="00A1429B"/>
    <w:rsid w:val="00A14518"/>
    <w:rsid w:val="00A23243"/>
    <w:rsid w:val="00A2444A"/>
    <w:rsid w:val="00A24EA0"/>
    <w:rsid w:val="00A26B35"/>
    <w:rsid w:val="00A2720B"/>
    <w:rsid w:val="00A27E57"/>
    <w:rsid w:val="00A319DB"/>
    <w:rsid w:val="00A3598B"/>
    <w:rsid w:val="00A37860"/>
    <w:rsid w:val="00A41C59"/>
    <w:rsid w:val="00A42608"/>
    <w:rsid w:val="00A435D5"/>
    <w:rsid w:val="00A44029"/>
    <w:rsid w:val="00A4420E"/>
    <w:rsid w:val="00A44928"/>
    <w:rsid w:val="00A45D3C"/>
    <w:rsid w:val="00A461B7"/>
    <w:rsid w:val="00A46521"/>
    <w:rsid w:val="00A5056F"/>
    <w:rsid w:val="00A53AE4"/>
    <w:rsid w:val="00A54901"/>
    <w:rsid w:val="00A563CC"/>
    <w:rsid w:val="00A566DE"/>
    <w:rsid w:val="00A56836"/>
    <w:rsid w:val="00A57C18"/>
    <w:rsid w:val="00A630C3"/>
    <w:rsid w:val="00A645D3"/>
    <w:rsid w:val="00A64A58"/>
    <w:rsid w:val="00A64A79"/>
    <w:rsid w:val="00A66EF1"/>
    <w:rsid w:val="00A730DE"/>
    <w:rsid w:val="00A76CB3"/>
    <w:rsid w:val="00A81707"/>
    <w:rsid w:val="00A82B96"/>
    <w:rsid w:val="00A833C4"/>
    <w:rsid w:val="00A83FE1"/>
    <w:rsid w:val="00A843FA"/>
    <w:rsid w:val="00A84AF8"/>
    <w:rsid w:val="00A852C4"/>
    <w:rsid w:val="00A852F3"/>
    <w:rsid w:val="00A857FA"/>
    <w:rsid w:val="00A85983"/>
    <w:rsid w:val="00A86335"/>
    <w:rsid w:val="00A87AC1"/>
    <w:rsid w:val="00A9101F"/>
    <w:rsid w:val="00A912A3"/>
    <w:rsid w:val="00A91D2A"/>
    <w:rsid w:val="00A93384"/>
    <w:rsid w:val="00A93D8A"/>
    <w:rsid w:val="00AA3518"/>
    <w:rsid w:val="00AA4419"/>
    <w:rsid w:val="00AA4741"/>
    <w:rsid w:val="00AA553F"/>
    <w:rsid w:val="00AA668D"/>
    <w:rsid w:val="00AB1F1C"/>
    <w:rsid w:val="00AB2004"/>
    <w:rsid w:val="00AC025A"/>
    <w:rsid w:val="00AC6903"/>
    <w:rsid w:val="00AC7089"/>
    <w:rsid w:val="00AC7544"/>
    <w:rsid w:val="00AC7D9A"/>
    <w:rsid w:val="00AD0D00"/>
    <w:rsid w:val="00AD469E"/>
    <w:rsid w:val="00AD4B85"/>
    <w:rsid w:val="00AD6AFB"/>
    <w:rsid w:val="00AD783C"/>
    <w:rsid w:val="00AE0EE1"/>
    <w:rsid w:val="00AE77A2"/>
    <w:rsid w:val="00AE7833"/>
    <w:rsid w:val="00AF06BF"/>
    <w:rsid w:val="00AF0A8F"/>
    <w:rsid w:val="00AF164A"/>
    <w:rsid w:val="00AF1CB9"/>
    <w:rsid w:val="00AF3B68"/>
    <w:rsid w:val="00B04ED5"/>
    <w:rsid w:val="00B10F3B"/>
    <w:rsid w:val="00B11A8F"/>
    <w:rsid w:val="00B12DCB"/>
    <w:rsid w:val="00B12E00"/>
    <w:rsid w:val="00B12E87"/>
    <w:rsid w:val="00B1474E"/>
    <w:rsid w:val="00B156C2"/>
    <w:rsid w:val="00B16AA9"/>
    <w:rsid w:val="00B16CA7"/>
    <w:rsid w:val="00B177E7"/>
    <w:rsid w:val="00B25BA2"/>
    <w:rsid w:val="00B26E08"/>
    <w:rsid w:val="00B303A0"/>
    <w:rsid w:val="00B31715"/>
    <w:rsid w:val="00B32695"/>
    <w:rsid w:val="00B37037"/>
    <w:rsid w:val="00B3727C"/>
    <w:rsid w:val="00B435E5"/>
    <w:rsid w:val="00B44099"/>
    <w:rsid w:val="00B46743"/>
    <w:rsid w:val="00B46E68"/>
    <w:rsid w:val="00B508A8"/>
    <w:rsid w:val="00B51350"/>
    <w:rsid w:val="00B51838"/>
    <w:rsid w:val="00B51CFE"/>
    <w:rsid w:val="00B5368C"/>
    <w:rsid w:val="00B553FD"/>
    <w:rsid w:val="00B606DD"/>
    <w:rsid w:val="00B62058"/>
    <w:rsid w:val="00B662B5"/>
    <w:rsid w:val="00B70B1F"/>
    <w:rsid w:val="00B75706"/>
    <w:rsid w:val="00B763EC"/>
    <w:rsid w:val="00B76400"/>
    <w:rsid w:val="00B765DC"/>
    <w:rsid w:val="00B80530"/>
    <w:rsid w:val="00B80597"/>
    <w:rsid w:val="00B8098F"/>
    <w:rsid w:val="00B80E67"/>
    <w:rsid w:val="00B82E99"/>
    <w:rsid w:val="00B9063B"/>
    <w:rsid w:val="00B90B84"/>
    <w:rsid w:val="00B927A8"/>
    <w:rsid w:val="00B93DEF"/>
    <w:rsid w:val="00B95FB2"/>
    <w:rsid w:val="00BA25CA"/>
    <w:rsid w:val="00BA2E01"/>
    <w:rsid w:val="00BA6272"/>
    <w:rsid w:val="00BA63BF"/>
    <w:rsid w:val="00BA7907"/>
    <w:rsid w:val="00BB102A"/>
    <w:rsid w:val="00BB1CE8"/>
    <w:rsid w:val="00BB31D3"/>
    <w:rsid w:val="00BB39A4"/>
    <w:rsid w:val="00BB5E16"/>
    <w:rsid w:val="00BB65F6"/>
    <w:rsid w:val="00BC129F"/>
    <w:rsid w:val="00BC1308"/>
    <w:rsid w:val="00BC2D75"/>
    <w:rsid w:val="00BC568D"/>
    <w:rsid w:val="00BC5A31"/>
    <w:rsid w:val="00BC642F"/>
    <w:rsid w:val="00BC7A63"/>
    <w:rsid w:val="00BD3617"/>
    <w:rsid w:val="00BD3A61"/>
    <w:rsid w:val="00BD79F0"/>
    <w:rsid w:val="00BE1184"/>
    <w:rsid w:val="00BE1282"/>
    <w:rsid w:val="00BE31E7"/>
    <w:rsid w:val="00BE356A"/>
    <w:rsid w:val="00BE519A"/>
    <w:rsid w:val="00BF0910"/>
    <w:rsid w:val="00BF2FA4"/>
    <w:rsid w:val="00BF4502"/>
    <w:rsid w:val="00BF618B"/>
    <w:rsid w:val="00BF7521"/>
    <w:rsid w:val="00C01B90"/>
    <w:rsid w:val="00C131CF"/>
    <w:rsid w:val="00C13457"/>
    <w:rsid w:val="00C14DDF"/>
    <w:rsid w:val="00C1574F"/>
    <w:rsid w:val="00C177DA"/>
    <w:rsid w:val="00C20820"/>
    <w:rsid w:val="00C21FE6"/>
    <w:rsid w:val="00C2575C"/>
    <w:rsid w:val="00C25A65"/>
    <w:rsid w:val="00C34BDF"/>
    <w:rsid w:val="00C35385"/>
    <w:rsid w:val="00C35BBB"/>
    <w:rsid w:val="00C42D84"/>
    <w:rsid w:val="00C44CDA"/>
    <w:rsid w:val="00C4580F"/>
    <w:rsid w:val="00C4767C"/>
    <w:rsid w:val="00C51478"/>
    <w:rsid w:val="00C52C5F"/>
    <w:rsid w:val="00C53942"/>
    <w:rsid w:val="00C543DF"/>
    <w:rsid w:val="00C54577"/>
    <w:rsid w:val="00C55770"/>
    <w:rsid w:val="00C56FD8"/>
    <w:rsid w:val="00C60345"/>
    <w:rsid w:val="00C617C3"/>
    <w:rsid w:val="00C639C5"/>
    <w:rsid w:val="00C6559E"/>
    <w:rsid w:val="00C65C89"/>
    <w:rsid w:val="00C6747C"/>
    <w:rsid w:val="00C70C53"/>
    <w:rsid w:val="00C71299"/>
    <w:rsid w:val="00C77FFB"/>
    <w:rsid w:val="00C80B8D"/>
    <w:rsid w:val="00C81586"/>
    <w:rsid w:val="00C8333B"/>
    <w:rsid w:val="00C83372"/>
    <w:rsid w:val="00C8438C"/>
    <w:rsid w:val="00C86561"/>
    <w:rsid w:val="00C916AC"/>
    <w:rsid w:val="00C92E3D"/>
    <w:rsid w:val="00C9345E"/>
    <w:rsid w:val="00C94A8F"/>
    <w:rsid w:val="00C95332"/>
    <w:rsid w:val="00C95982"/>
    <w:rsid w:val="00CA0034"/>
    <w:rsid w:val="00CA1269"/>
    <w:rsid w:val="00CA227C"/>
    <w:rsid w:val="00CA41F8"/>
    <w:rsid w:val="00CA4295"/>
    <w:rsid w:val="00CA5316"/>
    <w:rsid w:val="00CA6A18"/>
    <w:rsid w:val="00CA7686"/>
    <w:rsid w:val="00CB024E"/>
    <w:rsid w:val="00CB1304"/>
    <w:rsid w:val="00CB448E"/>
    <w:rsid w:val="00CB4A9F"/>
    <w:rsid w:val="00CC1957"/>
    <w:rsid w:val="00CC20BA"/>
    <w:rsid w:val="00CC6A11"/>
    <w:rsid w:val="00CC7656"/>
    <w:rsid w:val="00CD0359"/>
    <w:rsid w:val="00CD1756"/>
    <w:rsid w:val="00CD2744"/>
    <w:rsid w:val="00CD4E80"/>
    <w:rsid w:val="00CD7AB8"/>
    <w:rsid w:val="00CE09B6"/>
    <w:rsid w:val="00CE15A5"/>
    <w:rsid w:val="00CE1AEB"/>
    <w:rsid w:val="00CE3A82"/>
    <w:rsid w:val="00CE437F"/>
    <w:rsid w:val="00CE5220"/>
    <w:rsid w:val="00CF05E0"/>
    <w:rsid w:val="00CF1AD1"/>
    <w:rsid w:val="00CF234B"/>
    <w:rsid w:val="00CF3D14"/>
    <w:rsid w:val="00CF582D"/>
    <w:rsid w:val="00CF5A32"/>
    <w:rsid w:val="00CF5F13"/>
    <w:rsid w:val="00CF70D5"/>
    <w:rsid w:val="00CF7975"/>
    <w:rsid w:val="00CF7F12"/>
    <w:rsid w:val="00D016F1"/>
    <w:rsid w:val="00D0218D"/>
    <w:rsid w:val="00D031E7"/>
    <w:rsid w:val="00D03973"/>
    <w:rsid w:val="00D03CB2"/>
    <w:rsid w:val="00D1107C"/>
    <w:rsid w:val="00D114EF"/>
    <w:rsid w:val="00D114FE"/>
    <w:rsid w:val="00D12D96"/>
    <w:rsid w:val="00D13553"/>
    <w:rsid w:val="00D14924"/>
    <w:rsid w:val="00D15485"/>
    <w:rsid w:val="00D15B8F"/>
    <w:rsid w:val="00D17FBC"/>
    <w:rsid w:val="00D250B2"/>
    <w:rsid w:val="00D33D80"/>
    <w:rsid w:val="00D33DD7"/>
    <w:rsid w:val="00D37F02"/>
    <w:rsid w:val="00D40247"/>
    <w:rsid w:val="00D43A48"/>
    <w:rsid w:val="00D45AA3"/>
    <w:rsid w:val="00D4674E"/>
    <w:rsid w:val="00D47F6E"/>
    <w:rsid w:val="00D50B7F"/>
    <w:rsid w:val="00D50FED"/>
    <w:rsid w:val="00D52888"/>
    <w:rsid w:val="00D52CFE"/>
    <w:rsid w:val="00D53580"/>
    <w:rsid w:val="00D62572"/>
    <w:rsid w:val="00D62ECB"/>
    <w:rsid w:val="00D6400C"/>
    <w:rsid w:val="00D67520"/>
    <w:rsid w:val="00D74096"/>
    <w:rsid w:val="00D741A5"/>
    <w:rsid w:val="00D74BB2"/>
    <w:rsid w:val="00D77570"/>
    <w:rsid w:val="00D8002B"/>
    <w:rsid w:val="00D80C36"/>
    <w:rsid w:val="00D86BE6"/>
    <w:rsid w:val="00D90803"/>
    <w:rsid w:val="00D94220"/>
    <w:rsid w:val="00D95078"/>
    <w:rsid w:val="00D9522C"/>
    <w:rsid w:val="00D962EC"/>
    <w:rsid w:val="00D9653A"/>
    <w:rsid w:val="00DA0BF0"/>
    <w:rsid w:val="00DA4E7E"/>
    <w:rsid w:val="00DA6EA6"/>
    <w:rsid w:val="00DA73E8"/>
    <w:rsid w:val="00DB1CBB"/>
    <w:rsid w:val="00DB71AB"/>
    <w:rsid w:val="00DC1557"/>
    <w:rsid w:val="00DC19E5"/>
    <w:rsid w:val="00DC2B11"/>
    <w:rsid w:val="00DC7092"/>
    <w:rsid w:val="00DD2E5B"/>
    <w:rsid w:val="00DD2F00"/>
    <w:rsid w:val="00DD3A3C"/>
    <w:rsid w:val="00DD43A5"/>
    <w:rsid w:val="00DE0AAE"/>
    <w:rsid w:val="00DE13A7"/>
    <w:rsid w:val="00DE26EF"/>
    <w:rsid w:val="00DE34D2"/>
    <w:rsid w:val="00DE366A"/>
    <w:rsid w:val="00DE4543"/>
    <w:rsid w:val="00DF07A9"/>
    <w:rsid w:val="00DF0B7B"/>
    <w:rsid w:val="00DF3495"/>
    <w:rsid w:val="00DF65BD"/>
    <w:rsid w:val="00DF6D82"/>
    <w:rsid w:val="00E045BC"/>
    <w:rsid w:val="00E136A3"/>
    <w:rsid w:val="00E14EFB"/>
    <w:rsid w:val="00E16449"/>
    <w:rsid w:val="00E20254"/>
    <w:rsid w:val="00E213F1"/>
    <w:rsid w:val="00E224DC"/>
    <w:rsid w:val="00E22D56"/>
    <w:rsid w:val="00E235EE"/>
    <w:rsid w:val="00E245F1"/>
    <w:rsid w:val="00E24BF7"/>
    <w:rsid w:val="00E2796C"/>
    <w:rsid w:val="00E30E4A"/>
    <w:rsid w:val="00E314FF"/>
    <w:rsid w:val="00E320BB"/>
    <w:rsid w:val="00E33CE7"/>
    <w:rsid w:val="00E33D35"/>
    <w:rsid w:val="00E36403"/>
    <w:rsid w:val="00E364DF"/>
    <w:rsid w:val="00E3778C"/>
    <w:rsid w:val="00E40360"/>
    <w:rsid w:val="00E418D2"/>
    <w:rsid w:val="00E467B1"/>
    <w:rsid w:val="00E467E3"/>
    <w:rsid w:val="00E46D01"/>
    <w:rsid w:val="00E47CC3"/>
    <w:rsid w:val="00E51437"/>
    <w:rsid w:val="00E516B6"/>
    <w:rsid w:val="00E535D8"/>
    <w:rsid w:val="00E5537E"/>
    <w:rsid w:val="00E56DF0"/>
    <w:rsid w:val="00E57DD7"/>
    <w:rsid w:val="00E6201F"/>
    <w:rsid w:val="00E622AB"/>
    <w:rsid w:val="00E62507"/>
    <w:rsid w:val="00E645D6"/>
    <w:rsid w:val="00E72E46"/>
    <w:rsid w:val="00E777DD"/>
    <w:rsid w:val="00E77E64"/>
    <w:rsid w:val="00E83CA9"/>
    <w:rsid w:val="00E869B5"/>
    <w:rsid w:val="00E872D2"/>
    <w:rsid w:val="00E87379"/>
    <w:rsid w:val="00E87A81"/>
    <w:rsid w:val="00E90296"/>
    <w:rsid w:val="00E918E5"/>
    <w:rsid w:val="00E92E62"/>
    <w:rsid w:val="00E95E1C"/>
    <w:rsid w:val="00EA360F"/>
    <w:rsid w:val="00EB0893"/>
    <w:rsid w:val="00EB6408"/>
    <w:rsid w:val="00EB6D30"/>
    <w:rsid w:val="00EC1AD2"/>
    <w:rsid w:val="00EC2B76"/>
    <w:rsid w:val="00EC7A50"/>
    <w:rsid w:val="00EC7B69"/>
    <w:rsid w:val="00ED085C"/>
    <w:rsid w:val="00ED1578"/>
    <w:rsid w:val="00ED5A35"/>
    <w:rsid w:val="00ED66AE"/>
    <w:rsid w:val="00ED6D46"/>
    <w:rsid w:val="00EE0FE9"/>
    <w:rsid w:val="00EE47A7"/>
    <w:rsid w:val="00EE7029"/>
    <w:rsid w:val="00EE738E"/>
    <w:rsid w:val="00EF0250"/>
    <w:rsid w:val="00EF028C"/>
    <w:rsid w:val="00EF3C19"/>
    <w:rsid w:val="00EF5957"/>
    <w:rsid w:val="00EF5E15"/>
    <w:rsid w:val="00EF5F9D"/>
    <w:rsid w:val="00F042AA"/>
    <w:rsid w:val="00F05F81"/>
    <w:rsid w:val="00F11557"/>
    <w:rsid w:val="00F1183F"/>
    <w:rsid w:val="00F12EB1"/>
    <w:rsid w:val="00F13868"/>
    <w:rsid w:val="00F141B5"/>
    <w:rsid w:val="00F15310"/>
    <w:rsid w:val="00F173FB"/>
    <w:rsid w:val="00F20709"/>
    <w:rsid w:val="00F22E2E"/>
    <w:rsid w:val="00F232FF"/>
    <w:rsid w:val="00F24559"/>
    <w:rsid w:val="00F271E1"/>
    <w:rsid w:val="00F328D0"/>
    <w:rsid w:val="00F32CFA"/>
    <w:rsid w:val="00F33532"/>
    <w:rsid w:val="00F35697"/>
    <w:rsid w:val="00F35761"/>
    <w:rsid w:val="00F361CE"/>
    <w:rsid w:val="00F36E2D"/>
    <w:rsid w:val="00F4176A"/>
    <w:rsid w:val="00F42806"/>
    <w:rsid w:val="00F45F4A"/>
    <w:rsid w:val="00F467B0"/>
    <w:rsid w:val="00F470BC"/>
    <w:rsid w:val="00F47E65"/>
    <w:rsid w:val="00F508DB"/>
    <w:rsid w:val="00F523CC"/>
    <w:rsid w:val="00F57F41"/>
    <w:rsid w:val="00F60AEE"/>
    <w:rsid w:val="00F60E1A"/>
    <w:rsid w:val="00F624E5"/>
    <w:rsid w:val="00F62760"/>
    <w:rsid w:val="00F62FFF"/>
    <w:rsid w:val="00F6420E"/>
    <w:rsid w:val="00F64639"/>
    <w:rsid w:val="00F67F53"/>
    <w:rsid w:val="00F705A9"/>
    <w:rsid w:val="00F705CF"/>
    <w:rsid w:val="00F710BF"/>
    <w:rsid w:val="00F7343F"/>
    <w:rsid w:val="00F75B32"/>
    <w:rsid w:val="00F76A6E"/>
    <w:rsid w:val="00F802FC"/>
    <w:rsid w:val="00F80374"/>
    <w:rsid w:val="00F80E51"/>
    <w:rsid w:val="00F8127F"/>
    <w:rsid w:val="00F81866"/>
    <w:rsid w:val="00F81FE2"/>
    <w:rsid w:val="00F84E7C"/>
    <w:rsid w:val="00F85BB7"/>
    <w:rsid w:val="00F85C06"/>
    <w:rsid w:val="00F86262"/>
    <w:rsid w:val="00F864CE"/>
    <w:rsid w:val="00F9074B"/>
    <w:rsid w:val="00F92BCF"/>
    <w:rsid w:val="00F939FA"/>
    <w:rsid w:val="00F95FA3"/>
    <w:rsid w:val="00F96256"/>
    <w:rsid w:val="00F96A52"/>
    <w:rsid w:val="00F96AFE"/>
    <w:rsid w:val="00F96FDB"/>
    <w:rsid w:val="00FA0317"/>
    <w:rsid w:val="00FA179C"/>
    <w:rsid w:val="00FA1D70"/>
    <w:rsid w:val="00FA30FB"/>
    <w:rsid w:val="00FA40DB"/>
    <w:rsid w:val="00FA7877"/>
    <w:rsid w:val="00FA7D52"/>
    <w:rsid w:val="00FB3C74"/>
    <w:rsid w:val="00FB41D3"/>
    <w:rsid w:val="00FB5A4D"/>
    <w:rsid w:val="00FB7035"/>
    <w:rsid w:val="00FB7EB5"/>
    <w:rsid w:val="00FC0DD2"/>
    <w:rsid w:val="00FC1EA1"/>
    <w:rsid w:val="00FC2404"/>
    <w:rsid w:val="00FC43CE"/>
    <w:rsid w:val="00FC477F"/>
    <w:rsid w:val="00FC587D"/>
    <w:rsid w:val="00FC7C87"/>
    <w:rsid w:val="00FD0017"/>
    <w:rsid w:val="00FD1198"/>
    <w:rsid w:val="00FD11B1"/>
    <w:rsid w:val="00FD251B"/>
    <w:rsid w:val="00FD2B63"/>
    <w:rsid w:val="00FD38A3"/>
    <w:rsid w:val="00FD5248"/>
    <w:rsid w:val="00FD6F55"/>
    <w:rsid w:val="00FE065D"/>
    <w:rsid w:val="00FE0DEF"/>
    <w:rsid w:val="00FE449E"/>
    <w:rsid w:val="00FE46FF"/>
    <w:rsid w:val="00FE5C2C"/>
    <w:rsid w:val="00FE613E"/>
    <w:rsid w:val="00FE63B1"/>
    <w:rsid w:val="00FE7DC6"/>
    <w:rsid w:val="00FF1794"/>
    <w:rsid w:val="00FF3305"/>
    <w:rsid w:val="00FF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496AD5"/>
  <w15:chartTrackingRefBased/>
  <w15:docId w15:val="{C22A43CF-151E-455D-B143-503DEA82B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03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7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17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1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3171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B3171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8E7E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626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97164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E7F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F1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E7F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F15"/>
    <w:rPr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95078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B0B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0B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B0B0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0B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0B04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B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B04"/>
    <w:rPr>
      <w:rFonts w:ascii="Segoe UI" w:hAnsi="Segoe UI" w:cs="Segoe UI"/>
      <w:sz w:val="18"/>
      <w:szCs w:val="18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14924"/>
    <w:pPr>
      <w:spacing w:after="0" w:line="240" w:lineRule="auto"/>
    </w:pPr>
    <w:rPr>
      <w:rFonts w:ascii="Calibri" w:eastAsiaTheme="minorHAnsi" w:hAnsi="Calibri" w:cs="Calibri"/>
      <w:color w:val="000000"/>
      <w:lang w:val="nb-NO" w:eastAsia="nb-NO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14924"/>
    <w:rPr>
      <w:rFonts w:ascii="Calibri" w:eastAsiaTheme="minorHAnsi" w:hAnsi="Calibri" w:cs="Calibri"/>
      <w:color w:val="000000"/>
      <w:lang w:eastAsia="nb-N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1CD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CD3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81CD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FA031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213F1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155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3B0096"/>
    <w:rPr>
      <w:rFonts w:ascii="MyriadPro-Light" w:hAnsi="MyriadPro-Light" w:hint="default"/>
      <w:b w:val="0"/>
      <w:bCs w:val="0"/>
      <w:i w:val="0"/>
      <w:iCs w:val="0"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C7F17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6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07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7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8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2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051A9-7C36-4E7F-B24B-3E1127837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T Norges arktiske universitet</Company>
  <LinksUpToDate>false</LinksUpToDate>
  <CharactersWithSpaces>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Abel Olsen</dc:creator>
  <cp:keywords/>
  <dc:description/>
  <cp:lastModifiedBy>Geetha Iyyanar</cp:lastModifiedBy>
  <cp:revision>4</cp:revision>
  <cp:lastPrinted>2022-01-14T04:43:00Z</cp:lastPrinted>
  <dcterms:created xsi:type="dcterms:W3CDTF">2022-07-25T07:22:00Z</dcterms:created>
  <dcterms:modified xsi:type="dcterms:W3CDTF">2022-08-29T22:20:00Z</dcterms:modified>
</cp:coreProperties>
</file>